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70E6C" w14:textId="30657189" w:rsidR="00D42525" w:rsidRDefault="0046280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actice 1</w:t>
      </w:r>
    </w:p>
    <w:p w14:paraId="3EC15F40" w14:textId="3995AD20" w:rsidR="00462807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aw</w:t>
      </w:r>
    </w:p>
    <w:p w14:paraId="3E1F8522" w14:textId="046DB1C6" w:rsidR="00F33EE8" w:rsidRP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33EE8">
        <w:rPr>
          <w:sz w:val="24"/>
          <w:szCs w:val="24"/>
        </w:rPr>
        <w:t>Have you ever bought</w:t>
      </w:r>
    </w:p>
    <w:p w14:paraId="032A4EA8" w14:textId="7F25F311" w:rsid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Has</w:t>
      </w:r>
    </w:p>
    <w:p w14:paraId="4C92C694" w14:textId="630CD562" w:rsid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rove</w:t>
      </w:r>
    </w:p>
    <w:p w14:paraId="0EFB12CF" w14:textId="7F49BBC3" w:rsid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ed</w:t>
      </w:r>
    </w:p>
    <w:p w14:paraId="4AB528F1" w14:textId="444C18E8" w:rsid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lready taken</w:t>
      </w:r>
    </w:p>
    <w:p w14:paraId="36646302" w14:textId="2A0D67C4" w:rsid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an</w:t>
      </w:r>
    </w:p>
    <w:p w14:paraId="744567AF" w14:textId="03E709E4" w:rsid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d</w:t>
      </w:r>
    </w:p>
    <w:p w14:paraId="227482CE" w14:textId="13E70A43" w:rsid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he has been</w:t>
      </w:r>
    </w:p>
    <w:p w14:paraId="40F2EDA9" w14:textId="159CDE68" w:rsid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et</w:t>
      </w:r>
    </w:p>
    <w:p w14:paraId="31367EEF" w14:textId="4C1BE2E5" w:rsid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d not woke up</w:t>
      </w:r>
    </w:p>
    <w:p w14:paraId="64DC4C99" w14:textId="5767C3F4" w:rsid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d not met</w:t>
      </w:r>
    </w:p>
    <w:p w14:paraId="42D55C02" w14:textId="7EE3F03E" w:rsid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lept</w:t>
      </w:r>
    </w:p>
    <w:p w14:paraId="0987C883" w14:textId="5867CC70" w:rsid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ot </w:t>
      </w:r>
    </w:p>
    <w:p w14:paraId="211ADC33" w14:textId="746A9DAC" w:rsidR="00F33EE8" w:rsidRDefault="00F33EE8" w:rsidP="0046280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lready arrived</w:t>
      </w:r>
    </w:p>
    <w:p w14:paraId="392FB670" w14:textId="51C18299" w:rsidR="00880172" w:rsidRDefault="00880172" w:rsidP="00880172">
      <w:pPr>
        <w:rPr>
          <w:sz w:val="24"/>
          <w:szCs w:val="24"/>
        </w:rPr>
      </w:pPr>
    </w:p>
    <w:p w14:paraId="07BC12CF" w14:textId="70240E45" w:rsidR="00880172" w:rsidRDefault="00880172" w:rsidP="00880172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actice 2</w:t>
      </w:r>
    </w:p>
    <w:p w14:paraId="32445E95" w14:textId="7A994818" w:rsidR="00880172" w:rsidRDefault="00880172" w:rsidP="00880172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.</w:t>
      </w:r>
    </w:p>
    <w:p w14:paraId="656FB2E8" w14:textId="5EB011CF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1. Bar Chart</w:t>
      </w:r>
    </w:p>
    <w:p w14:paraId="23A8127C" w14:textId="7E60F1CF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2. Line Graph</w:t>
      </w:r>
    </w:p>
    <w:p w14:paraId="68299805" w14:textId="4B6C7062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3. Pie Chart</w:t>
      </w:r>
    </w:p>
    <w:p w14:paraId="1A204A27" w14:textId="63C978E2" w:rsidR="00880172" w:rsidRDefault="00880172" w:rsidP="00880172">
      <w:pPr>
        <w:rPr>
          <w:sz w:val="24"/>
          <w:szCs w:val="24"/>
        </w:rPr>
      </w:pPr>
    </w:p>
    <w:p w14:paraId="432F5137" w14:textId="0407ADE0" w:rsidR="00880172" w:rsidRDefault="00880172" w:rsidP="00880172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B.</w:t>
      </w:r>
    </w:p>
    <w:p w14:paraId="35A61DDA" w14:textId="490D502E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1. A</w:t>
      </w:r>
    </w:p>
    <w:p w14:paraId="1EC9CABB" w14:textId="5656654F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2. B</w:t>
      </w:r>
    </w:p>
    <w:p w14:paraId="4B797C36" w14:textId="645DA474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3. C</w:t>
      </w:r>
    </w:p>
    <w:p w14:paraId="777AE5B5" w14:textId="463C9F3E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4. A</w:t>
      </w:r>
    </w:p>
    <w:p w14:paraId="1EB5F48D" w14:textId="062F71A4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5. B</w:t>
      </w:r>
    </w:p>
    <w:p w14:paraId="65274B83" w14:textId="567942A2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6. B</w:t>
      </w:r>
    </w:p>
    <w:p w14:paraId="04FE178C" w14:textId="4CBBACCC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7. A</w:t>
      </w:r>
    </w:p>
    <w:p w14:paraId="56E0ED0B" w14:textId="0B3CEA9C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lastRenderedPageBreak/>
        <w:t>8. B</w:t>
      </w:r>
    </w:p>
    <w:p w14:paraId="3B01297B" w14:textId="7484CC0B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9. A</w:t>
      </w:r>
    </w:p>
    <w:p w14:paraId="2594B9CF" w14:textId="55A8FEC2" w:rsidR="00880172" w:rsidRDefault="00880172" w:rsidP="00880172">
      <w:pPr>
        <w:rPr>
          <w:sz w:val="24"/>
          <w:szCs w:val="24"/>
        </w:rPr>
      </w:pPr>
    </w:p>
    <w:p w14:paraId="4F423A08" w14:textId="323EC411" w:rsidR="00880172" w:rsidRDefault="00880172" w:rsidP="00880172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.</w:t>
      </w:r>
    </w:p>
    <w:p w14:paraId="2CF4A0E9" w14:textId="36076B84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1. decreased</w:t>
      </w:r>
    </w:p>
    <w:p w14:paraId="55B47687" w14:textId="1719C571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2. increased by 200 from February, stay the same</w:t>
      </w:r>
    </w:p>
    <w:p w14:paraId="52B82BA9" w14:textId="6B93A5FB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3. went up, increased</w:t>
      </w:r>
    </w:p>
    <w:p w14:paraId="2DF39B0D" w14:textId="44A8A80C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4. dropped. Stay the same, dropped</w:t>
      </w:r>
    </w:p>
    <w:p w14:paraId="1543AA9B" w14:textId="0904216F" w:rsidR="00880172" w:rsidRDefault="00880172" w:rsidP="00880172">
      <w:pPr>
        <w:rPr>
          <w:sz w:val="24"/>
          <w:szCs w:val="24"/>
        </w:rPr>
      </w:pPr>
      <w:r>
        <w:rPr>
          <w:sz w:val="24"/>
          <w:szCs w:val="24"/>
        </w:rPr>
        <w:t>5. Rose</w:t>
      </w:r>
    </w:p>
    <w:p w14:paraId="7E834B9A" w14:textId="0DF86090" w:rsidR="00CD604C" w:rsidRDefault="00CD604C" w:rsidP="00880172">
      <w:pPr>
        <w:rPr>
          <w:sz w:val="24"/>
          <w:szCs w:val="24"/>
        </w:rPr>
      </w:pPr>
    </w:p>
    <w:p w14:paraId="0C9D337B" w14:textId="013D0494" w:rsidR="00CD604C" w:rsidRDefault="00CD604C" w:rsidP="00880172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Listening</w:t>
      </w:r>
    </w:p>
    <w:p w14:paraId="1CE54C1A" w14:textId="3771B233" w:rsidR="00CD604C" w:rsidRDefault="00CD604C" w:rsidP="0088017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.</w:t>
      </w:r>
    </w:p>
    <w:tbl>
      <w:tblPr>
        <w:tblW w:w="4000" w:type="dxa"/>
        <w:tblLook w:val="04A0" w:firstRow="1" w:lastRow="0" w:firstColumn="1" w:lastColumn="0" w:noHBand="0" w:noVBand="1"/>
      </w:tblPr>
      <w:tblGrid>
        <w:gridCol w:w="1560"/>
        <w:gridCol w:w="2440"/>
      </w:tblGrid>
      <w:tr w:rsidR="00CD604C" w:rsidRPr="00CD604C" w14:paraId="03CC1B37" w14:textId="77777777" w:rsidTr="00CD604C">
        <w:trPr>
          <w:trHeight w:val="465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409FF972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</w:pPr>
            <w:r w:rsidRPr="00CD604C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>Old</w:t>
            </w:r>
          </w:p>
        </w:tc>
        <w:tc>
          <w:tcPr>
            <w:tcW w:w="2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54315664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</w:pPr>
            <w:r w:rsidRPr="00CD604C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>Correction</w:t>
            </w:r>
          </w:p>
        </w:tc>
      </w:tr>
      <w:tr w:rsidR="00CD604C" w:rsidRPr="00CD604C" w14:paraId="3261AB80" w14:textId="77777777" w:rsidTr="00CD604C">
        <w:trPr>
          <w:trHeight w:val="31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center"/>
            <w:hideMark/>
          </w:tcPr>
          <w:p w14:paraId="483CBB23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 1976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center"/>
            <w:hideMark/>
          </w:tcPr>
          <w:p w14:paraId="5CE4035B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 1980</w:t>
            </w:r>
          </w:p>
        </w:tc>
      </w:tr>
      <w:tr w:rsidR="00CD604C" w:rsidRPr="00CD604C" w14:paraId="4B197EF7" w14:textId="77777777" w:rsidTr="00CD604C">
        <w:trPr>
          <w:trHeight w:val="31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center"/>
            <w:hideMark/>
          </w:tcPr>
          <w:p w14:paraId="67FD277D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as Indian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center"/>
            <w:hideMark/>
          </w:tcPr>
          <w:p w14:paraId="75E0C604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nglish people</w:t>
            </w:r>
          </w:p>
        </w:tc>
      </w:tr>
      <w:tr w:rsidR="00CD604C" w:rsidRPr="00CD604C" w14:paraId="5ED23440" w14:textId="77777777" w:rsidTr="00CD604C">
        <w:trPr>
          <w:trHeight w:val="94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2C2898C8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d in a wealthy</w:t>
            </w: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br/>
              <w:t>district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2C79FC56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lived in a really</w:t>
            </w: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br/>
              <w:t>poor district</w:t>
            </w:r>
          </w:p>
        </w:tc>
      </w:tr>
      <w:tr w:rsidR="00CD604C" w:rsidRPr="00CD604C" w14:paraId="1CD0F8A5" w14:textId="77777777" w:rsidTr="00CD604C">
        <w:trPr>
          <w:trHeight w:val="63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412B6041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an with his</w:t>
            </w: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br/>
              <w:t>mother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381871C2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ran with</w:t>
            </w: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br/>
              <w:t>his father</w:t>
            </w:r>
          </w:p>
        </w:tc>
      </w:tr>
      <w:tr w:rsidR="00CD604C" w:rsidRPr="00CD604C" w14:paraId="551D905B" w14:textId="77777777" w:rsidTr="00CD604C">
        <w:trPr>
          <w:trHeight w:val="63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17DF8B44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obody was</w:t>
            </w: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br/>
              <w:t>surprised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75EE6174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verybody was</w:t>
            </w: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br/>
              <w:t>surprised</w:t>
            </w:r>
          </w:p>
        </w:tc>
      </w:tr>
      <w:tr w:rsidR="00CD604C" w:rsidRPr="00CD604C" w14:paraId="746DD9A7" w14:textId="77777777" w:rsidTr="00CD604C">
        <w:trPr>
          <w:trHeight w:val="63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6A37DE94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is father coached him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7C62C6B4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is gym teacher coached him</w:t>
            </w:r>
          </w:p>
        </w:tc>
      </w:tr>
      <w:tr w:rsidR="00CD604C" w:rsidRPr="00CD604C" w14:paraId="0460859F" w14:textId="77777777" w:rsidTr="00CD604C">
        <w:trPr>
          <w:trHeight w:val="63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3543DC05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hen he was only eighteen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075C8B81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When he was nineteen</w:t>
            </w:r>
          </w:p>
        </w:tc>
      </w:tr>
      <w:tr w:rsidR="00CD604C" w:rsidRPr="00CD604C" w14:paraId="2AA5A3A3" w14:textId="77777777" w:rsidTr="00CD604C">
        <w:trPr>
          <w:trHeight w:val="94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05F2C941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ne minute fifteen second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4E1F87B2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one minute fifty seconds</w:t>
            </w:r>
          </w:p>
        </w:tc>
      </w:tr>
      <w:tr w:rsidR="00CD604C" w:rsidRPr="00CD604C" w14:paraId="1C8CAC31" w14:textId="77777777" w:rsidTr="00CD604C">
        <w:trPr>
          <w:trHeight w:val="63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2F83743D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wo successful sports store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610F21B3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chain of successful sports stores</w:t>
            </w:r>
          </w:p>
        </w:tc>
      </w:tr>
      <w:tr w:rsidR="00CD604C" w:rsidRPr="00CD604C" w14:paraId="19D9B339" w14:textId="77777777" w:rsidTr="00CD604C">
        <w:trPr>
          <w:trHeight w:val="63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5BB6974F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 xml:space="preserve">given a million pounds 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06D7A4CB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given half a million </w:t>
            </w:r>
          </w:p>
        </w:tc>
      </w:tr>
      <w:tr w:rsidR="00CD604C" w:rsidRPr="00CD604C" w14:paraId="4F6D43B6" w14:textId="77777777" w:rsidTr="00CD604C">
        <w:trPr>
          <w:trHeight w:val="945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4FBD6361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 the London district where he live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2F9A59A1" w14:textId="07A55DF6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in the London district where he came from</w:t>
            </w:r>
          </w:p>
        </w:tc>
      </w:tr>
      <w:tr w:rsidR="00CD604C" w:rsidRPr="00CD604C" w14:paraId="1C50D8D1" w14:textId="77777777" w:rsidTr="00CD604C">
        <w:trPr>
          <w:trHeight w:val="1260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2DCB8F3C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oor kids there to have a chance to watch sports</w:t>
            </w:r>
          </w:p>
        </w:tc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vAlign w:val="center"/>
            <w:hideMark/>
          </w:tcPr>
          <w:p w14:paraId="7542BCC5" w14:textId="77777777" w:rsidR="00CD604C" w:rsidRPr="00CD604C" w:rsidRDefault="00CD604C" w:rsidP="00CD60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CD604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oor kids there to have the chance to do sports</w:t>
            </w:r>
          </w:p>
        </w:tc>
      </w:tr>
    </w:tbl>
    <w:p w14:paraId="15007325" w14:textId="77777777" w:rsidR="00CD604C" w:rsidRDefault="00CD604C" w:rsidP="00880172">
      <w:pPr>
        <w:rPr>
          <w:sz w:val="24"/>
          <w:szCs w:val="24"/>
        </w:rPr>
      </w:pPr>
    </w:p>
    <w:p w14:paraId="4831386B" w14:textId="77777777" w:rsidR="00CD604C" w:rsidRDefault="00CD604C" w:rsidP="00880172">
      <w:pPr>
        <w:rPr>
          <w:sz w:val="24"/>
          <w:szCs w:val="24"/>
        </w:rPr>
      </w:pPr>
    </w:p>
    <w:p w14:paraId="7901F76D" w14:textId="77777777" w:rsidR="00CD604C" w:rsidRDefault="00CD604C" w:rsidP="00880172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age 42 Track 21</w:t>
      </w:r>
    </w:p>
    <w:p w14:paraId="554CB293" w14:textId="77777777" w:rsidR="00CD604C" w:rsidRDefault="00CD604C" w:rsidP="00880172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.</w:t>
      </w:r>
    </w:p>
    <w:p w14:paraId="688BEA37" w14:textId="77777777" w:rsidR="00CD604C" w:rsidRDefault="00CD604C" w:rsidP="00880172">
      <w:pPr>
        <w:rPr>
          <w:sz w:val="24"/>
          <w:szCs w:val="24"/>
        </w:rPr>
      </w:pPr>
      <w:r>
        <w:rPr>
          <w:sz w:val="24"/>
          <w:szCs w:val="24"/>
        </w:rPr>
        <w:t>Company; founded; located; produces; customers; 45 employees; factory; revenue</w:t>
      </w:r>
    </w:p>
    <w:p w14:paraId="0B609904" w14:textId="77777777" w:rsidR="00CD604C" w:rsidRDefault="00CD604C" w:rsidP="00880172">
      <w:pPr>
        <w:rPr>
          <w:sz w:val="24"/>
          <w:szCs w:val="24"/>
        </w:rPr>
      </w:pPr>
    </w:p>
    <w:p w14:paraId="2B8D971A" w14:textId="77777777" w:rsidR="00CD604C" w:rsidRDefault="00CD604C" w:rsidP="00880172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.</w:t>
      </w:r>
    </w:p>
    <w:p w14:paraId="1FFC7D9F" w14:textId="77777777" w:rsidR="00CD604C" w:rsidRDefault="00CD604C" w:rsidP="00880172">
      <w:pPr>
        <w:rPr>
          <w:sz w:val="24"/>
          <w:szCs w:val="24"/>
        </w:rPr>
      </w:pPr>
      <w:r>
        <w:rPr>
          <w:sz w:val="24"/>
          <w:szCs w:val="24"/>
        </w:rPr>
        <w:t>1. C</w:t>
      </w:r>
    </w:p>
    <w:p w14:paraId="18E54632" w14:textId="77777777" w:rsidR="00CD604C" w:rsidRDefault="00CD604C" w:rsidP="00880172">
      <w:pPr>
        <w:rPr>
          <w:sz w:val="24"/>
          <w:szCs w:val="24"/>
        </w:rPr>
      </w:pPr>
      <w:r>
        <w:rPr>
          <w:sz w:val="24"/>
          <w:szCs w:val="24"/>
        </w:rPr>
        <w:t>2. O</w:t>
      </w:r>
    </w:p>
    <w:p w14:paraId="4FA8F999" w14:textId="4B62A1FE" w:rsidR="00CD604C" w:rsidRDefault="00CD604C" w:rsidP="00880172">
      <w:pPr>
        <w:rPr>
          <w:sz w:val="24"/>
          <w:szCs w:val="24"/>
        </w:rPr>
      </w:pPr>
      <w:r>
        <w:rPr>
          <w:sz w:val="24"/>
          <w:szCs w:val="24"/>
        </w:rPr>
        <w:t>3. O</w:t>
      </w:r>
    </w:p>
    <w:p w14:paraId="4877FA65" w14:textId="77777777" w:rsidR="00CD604C" w:rsidRDefault="00CD604C" w:rsidP="00880172">
      <w:pPr>
        <w:rPr>
          <w:sz w:val="24"/>
          <w:szCs w:val="24"/>
        </w:rPr>
      </w:pPr>
      <w:r>
        <w:rPr>
          <w:sz w:val="24"/>
          <w:szCs w:val="24"/>
        </w:rPr>
        <w:t>4. O</w:t>
      </w:r>
    </w:p>
    <w:p w14:paraId="48416074" w14:textId="77777777" w:rsidR="00CD604C" w:rsidRDefault="00CD604C" w:rsidP="00880172">
      <w:pPr>
        <w:rPr>
          <w:sz w:val="24"/>
          <w:szCs w:val="24"/>
        </w:rPr>
      </w:pPr>
      <w:r>
        <w:rPr>
          <w:sz w:val="24"/>
          <w:szCs w:val="24"/>
        </w:rPr>
        <w:t>5. O</w:t>
      </w:r>
    </w:p>
    <w:p w14:paraId="1FCE2705" w14:textId="52817497" w:rsidR="00CD604C" w:rsidRPr="00CD604C" w:rsidRDefault="00CD604C" w:rsidP="00880172">
      <w:pPr>
        <w:rPr>
          <w:sz w:val="24"/>
          <w:szCs w:val="24"/>
        </w:rPr>
      </w:pPr>
      <w:r>
        <w:rPr>
          <w:sz w:val="24"/>
          <w:szCs w:val="24"/>
        </w:rPr>
        <w:t xml:space="preserve">6. C </w:t>
      </w:r>
    </w:p>
    <w:sectPr w:rsidR="00CD604C" w:rsidRPr="00CD604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6270DC"/>
    <w:multiLevelType w:val="hybridMultilevel"/>
    <w:tmpl w:val="11924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DazMDU0MzYzMrJU0lEKTi0uzszPAykwqgUAjkSBBiwAAAA="/>
  </w:docVars>
  <w:rsids>
    <w:rsidRoot w:val="00462807"/>
    <w:rsid w:val="003E3D84"/>
    <w:rsid w:val="00462807"/>
    <w:rsid w:val="0059511A"/>
    <w:rsid w:val="00880172"/>
    <w:rsid w:val="008C6740"/>
    <w:rsid w:val="00C76B5B"/>
    <w:rsid w:val="00CD604C"/>
    <w:rsid w:val="00D42525"/>
    <w:rsid w:val="00F33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3D8F1"/>
  <w15:chartTrackingRefBased/>
  <w15:docId w15:val="{79876908-4C34-40C9-BF56-FCF518AAD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28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07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E143A-85AB-48C4-868C-FBE510B70E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Virya</dc:creator>
  <cp:keywords/>
  <dc:description/>
  <cp:lastModifiedBy>Andrew Virya</cp:lastModifiedBy>
  <cp:revision>4</cp:revision>
  <dcterms:created xsi:type="dcterms:W3CDTF">2021-04-19T08:14:00Z</dcterms:created>
  <dcterms:modified xsi:type="dcterms:W3CDTF">2021-04-19T14:58:00Z</dcterms:modified>
</cp:coreProperties>
</file>